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268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ef9d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6316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8:45:23Z</dcterms:created>
  <dcterms:modified xsi:type="dcterms:W3CDTF">2022-01-20T08:45:23Z</dcterms:modified>
</cp:coreProperties>
</file>